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cbca7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e23a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7T09:35:46Z</dcterms:created>
  <dcterms:modified xsi:type="dcterms:W3CDTF">2019-05-27T09:35:46Z</dcterms:modified>
</cp:coreProperties>
</file>